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B1241E" w14:textId="79018E12" w:rsidR="00023E0A" w:rsidRPr="00CE0112" w:rsidRDefault="00E15197">
      <w:pPr>
        <w:jc w:val="center"/>
        <w:rPr>
          <w:rFonts w:ascii="Playfair Display" w:hAnsi="Playfair Display"/>
          <w:b/>
          <w:sz w:val="32"/>
          <w:szCs w:val="32"/>
        </w:rPr>
      </w:pPr>
      <w:r w:rsidRPr="00CE0112">
        <w:rPr>
          <w:rFonts w:ascii="Playfair Display" w:hAnsi="Playfair Display"/>
          <w:b/>
          <w:sz w:val="32"/>
          <w:szCs w:val="32"/>
        </w:rPr>
        <w:t>The Feedback Sheet</w:t>
      </w:r>
    </w:p>
    <w:p w14:paraId="5AC374C1" w14:textId="77777777" w:rsidR="00023E0A" w:rsidRPr="00CE0112" w:rsidRDefault="00023E0A">
      <w:pPr>
        <w:rPr>
          <w:rFonts w:ascii="Playfair Display" w:hAnsi="Playfair Display"/>
          <w:sz w:val="24"/>
          <w:szCs w:val="24"/>
        </w:rPr>
      </w:pPr>
    </w:p>
    <w:p w14:paraId="1762F27F" w14:textId="0D4EB937" w:rsidR="00023E0A" w:rsidRPr="00CE0112" w:rsidRDefault="00E15197">
      <w:pPr>
        <w:rPr>
          <w:rFonts w:ascii="Playfair Display" w:hAnsi="Playfair Display"/>
          <w:sz w:val="24"/>
          <w:szCs w:val="24"/>
        </w:rPr>
      </w:pPr>
      <w:r w:rsidRPr="00CE0112">
        <w:rPr>
          <w:rFonts w:ascii="Playfair Display" w:hAnsi="Playfair Display"/>
          <w:sz w:val="24"/>
          <w:szCs w:val="24"/>
        </w:rPr>
        <w:t xml:space="preserve">Please fill out the form as honestly and objectively as possible.  </w:t>
      </w:r>
    </w:p>
    <w:p w14:paraId="49FDB892" w14:textId="77777777" w:rsidR="00023E0A" w:rsidRPr="00CE0112" w:rsidRDefault="00023E0A">
      <w:pPr>
        <w:rPr>
          <w:rFonts w:ascii="Playfair Display" w:hAnsi="Playfair Display"/>
          <w:sz w:val="24"/>
          <w:szCs w:val="24"/>
        </w:rPr>
      </w:pPr>
    </w:p>
    <w:p w14:paraId="105662F8" w14:textId="2F0A7370" w:rsidR="00023E0A" w:rsidRPr="00CE0112" w:rsidRDefault="00E15197" w:rsidP="00CE01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</w:t>
      </w:r>
      <w:r w:rsidR="009D6ED6">
        <w:rPr>
          <w:rFonts w:ascii="Playfair Display" w:hAnsi="Playfair Display"/>
          <w:color w:val="000000"/>
          <w:sz w:val="24"/>
          <w:szCs w:val="24"/>
        </w:rPr>
        <w:t xml:space="preserve">do you see </w:t>
      </w:r>
      <w:r w:rsidR="00CE0112">
        <w:rPr>
          <w:rFonts w:ascii="Playfair Display" w:hAnsi="Playfair Display"/>
          <w:color w:val="000000"/>
          <w:sz w:val="24"/>
          <w:szCs w:val="24"/>
        </w:rPr>
        <w:t xml:space="preserve">are 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my </w:t>
      </w:r>
      <w:bookmarkStart w:id="0" w:name="_GoBack"/>
      <w:bookmarkEnd w:id="0"/>
      <w:r w:rsidR="009D6ED6">
        <w:rPr>
          <w:rFonts w:ascii="Playfair Display" w:hAnsi="Playfair Display"/>
          <w:color w:val="000000"/>
          <w:sz w:val="24"/>
          <w:szCs w:val="24"/>
        </w:rPr>
        <w:t>primary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 personality skills</w:t>
      </w:r>
      <w:r w:rsidRPr="00CE0112">
        <w:rPr>
          <w:rFonts w:ascii="Playfair Display" w:hAnsi="Playfair Display"/>
          <w:sz w:val="24"/>
          <w:szCs w:val="24"/>
        </w:rPr>
        <w:t xml:space="preserve">?  </w:t>
      </w:r>
    </w:p>
    <w:p w14:paraId="5D1F873A" w14:textId="65C7C533" w:rsidR="00023E0A" w:rsidRDefault="00E151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>What do you see a</w:t>
      </w:r>
      <w:r w:rsidR="009F65BE">
        <w:rPr>
          <w:rFonts w:ascii="Playfair Display" w:hAnsi="Playfair Display"/>
          <w:color w:val="000000"/>
          <w:sz w:val="24"/>
          <w:szCs w:val="24"/>
        </w:rPr>
        <w:t>re my talents and strength</w:t>
      </w:r>
      <w:r w:rsidRPr="00CE0112">
        <w:rPr>
          <w:rFonts w:ascii="Playfair Display" w:hAnsi="Playfair Display"/>
          <w:color w:val="000000"/>
          <w:sz w:val="24"/>
          <w:szCs w:val="24"/>
        </w:rPr>
        <w:t xml:space="preserve">?  </w:t>
      </w:r>
    </w:p>
    <w:p w14:paraId="3BE5198F" w14:textId="435ED38F" w:rsidR="009F65BE" w:rsidRPr="00CE0112" w:rsidRDefault="009F65B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>
        <w:rPr>
          <w:rFonts w:ascii="Playfair Display" w:hAnsi="Playfair Display"/>
          <w:color w:val="000000"/>
          <w:sz w:val="24"/>
          <w:szCs w:val="24"/>
        </w:rPr>
        <w:t xml:space="preserve">What values do you see that I possess? </w:t>
      </w:r>
    </w:p>
    <w:p w14:paraId="1D93B2AF" w14:textId="57773236" w:rsidR="00023E0A" w:rsidRPr="00CE0112" w:rsidRDefault="00E151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kind of environment do you see me working in?  </w:t>
      </w:r>
    </w:p>
    <w:p w14:paraId="463AABA8" w14:textId="1EC3375C" w:rsidR="00023E0A" w:rsidRPr="00CE0112" w:rsidRDefault="00E151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do you think I need in a job?  </w:t>
      </w:r>
    </w:p>
    <w:p w14:paraId="53D81BD4" w14:textId="422F8A68" w:rsidR="00023E0A" w:rsidRPr="00CE0112" w:rsidRDefault="00E151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1200" w:lineRule="auto"/>
        <w:rPr>
          <w:rFonts w:ascii="Playfair Display" w:hAnsi="Playfair Display"/>
          <w:color w:val="000000"/>
          <w:sz w:val="24"/>
          <w:szCs w:val="24"/>
        </w:rPr>
      </w:pPr>
      <w:r w:rsidRPr="00CE0112">
        <w:rPr>
          <w:rFonts w:ascii="Playfair Display" w:hAnsi="Playfair Display"/>
          <w:color w:val="000000"/>
          <w:sz w:val="24"/>
          <w:szCs w:val="24"/>
        </w:rPr>
        <w:t xml:space="preserve">What do you see in me that I probably don’t see in myself?   </w:t>
      </w:r>
    </w:p>
    <w:sectPr w:rsidR="00023E0A" w:rsidRPr="00CE011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D67AA" w14:textId="77777777" w:rsidR="00904E15" w:rsidRDefault="00904E15" w:rsidP="00CE0112">
      <w:pPr>
        <w:spacing w:after="0" w:line="240" w:lineRule="auto"/>
      </w:pPr>
      <w:r>
        <w:separator/>
      </w:r>
    </w:p>
  </w:endnote>
  <w:endnote w:type="continuationSeparator" w:id="0">
    <w:p w14:paraId="152B1400" w14:textId="77777777" w:rsidR="00904E15" w:rsidRDefault="00904E15" w:rsidP="00CE0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layfair Display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3B154" w14:textId="6D953077" w:rsidR="00CE0112" w:rsidRDefault="00CE011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F714510" wp14:editId="14FF1442">
          <wp:simplePos x="0" y="0"/>
          <wp:positionH relativeFrom="column">
            <wp:posOffset>2667000</wp:posOffset>
          </wp:positionH>
          <wp:positionV relativeFrom="paragraph">
            <wp:posOffset>-181610</wp:posOffset>
          </wp:positionV>
          <wp:extent cx="600075" cy="600075"/>
          <wp:effectExtent l="0" t="0" r="9525" b="952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2 500x5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075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5CE409" w14:textId="77777777" w:rsidR="00904E15" w:rsidRDefault="00904E15" w:rsidP="00CE0112">
      <w:pPr>
        <w:spacing w:after="0" w:line="240" w:lineRule="auto"/>
      </w:pPr>
      <w:r>
        <w:separator/>
      </w:r>
    </w:p>
  </w:footnote>
  <w:footnote w:type="continuationSeparator" w:id="0">
    <w:p w14:paraId="3287496A" w14:textId="77777777" w:rsidR="00904E15" w:rsidRDefault="00904E15" w:rsidP="00CE0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0E24F" w14:textId="1F496BA3" w:rsidR="00CE0112" w:rsidRDefault="00CE011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B311BF" wp14:editId="517A289F">
          <wp:simplePos x="0" y="0"/>
          <wp:positionH relativeFrom="column">
            <wp:posOffset>2066925</wp:posOffset>
          </wp:positionH>
          <wp:positionV relativeFrom="paragraph">
            <wp:posOffset>-333375</wp:posOffset>
          </wp:positionV>
          <wp:extent cx="1800225" cy="600075"/>
          <wp:effectExtent l="0" t="0" r="9525" b="0"/>
          <wp:wrapTight wrapText="bothSides">
            <wp:wrapPolygon edited="0">
              <wp:start x="15086" y="4114"/>
              <wp:lineTo x="0" y="9600"/>
              <wp:lineTo x="0" y="17143"/>
              <wp:lineTo x="16000" y="17143"/>
              <wp:lineTo x="21486" y="15771"/>
              <wp:lineTo x="21486" y="8914"/>
              <wp:lineTo x="16457" y="4114"/>
              <wp:lineTo x="15086" y="4114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indfully Ela 900x30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225" cy="600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9B78B7"/>
    <w:multiLevelType w:val="multilevel"/>
    <w:tmpl w:val="97B8EE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LUwMrEwMjIysbRQ0lEKTi0uzszPAykwqgUANwYCbiwAAAA="/>
  </w:docVars>
  <w:rsids>
    <w:rsidRoot w:val="00023E0A"/>
    <w:rsid w:val="00023E0A"/>
    <w:rsid w:val="00904E15"/>
    <w:rsid w:val="009D6ED6"/>
    <w:rsid w:val="009F65BE"/>
    <w:rsid w:val="00CE0112"/>
    <w:rsid w:val="00E15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057E9E"/>
  <w15:docId w15:val="{0CFB2E46-1E74-43CB-9FB3-04E0AAC1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5E0D79"/>
    <w:pPr>
      <w:ind w:left="720"/>
      <w:contextualSpacing/>
    </w:pPr>
  </w:style>
  <w:style w:type="paragraph" w:styleId="NoSpacing">
    <w:name w:val="No Spacing"/>
    <w:uiPriority w:val="1"/>
    <w:qFormat/>
    <w:rsid w:val="005E0D79"/>
    <w:pPr>
      <w:spacing w:after="0"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112"/>
  </w:style>
  <w:style w:type="paragraph" w:styleId="Footer">
    <w:name w:val="footer"/>
    <w:basedOn w:val="Normal"/>
    <w:link w:val="FooterChar"/>
    <w:uiPriority w:val="99"/>
    <w:unhideWhenUsed/>
    <w:rsid w:val="00CE0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Callaway</dc:creator>
  <cp:lastModifiedBy>Pamela Callaway</cp:lastModifiedBy>
  <cp:revision>3</cp:revision>
  <cp:lastPrinted>2020-03-15T22:44:00Z</cp:lastPrinted>
  <dcterms:created xsi:type="dcterms:W3CDTF">2020-03-16T00:08:00Z</dcterms:created>
  <dcterms:modified xsi:type="dcterms:W3CDTF">2020-03-16T00:51:00Z</dcterms:modified>
</cp:coreProperties>
</file>